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8868C" w14:textId="77777777" w:rsidR="002F4C4D" w:rsidRPr="00021613" w:rsidRDefault="002F2F91" w:rsidP="00A31F83">
      <w:pPr>
        <w:pStyle w:val="Title"/>
        <w:rPr>
          <w:rStyle w:val="VerbatimStringTok"/>
          <w:rFonts w:asciiTheme="majorHAnsi" w:hAnsiTheme="majorHAnsi"/>
          <w:color w:val="345A8A" w:themeColor="accent1" w:themeShade="B5"/>
          <w:sz w:val="36"/>
          <w:shd w:val="clear" w:color="auto" w:fill="auto"/>
        </w:rPr>
      </w:pPr>
      <w:proofErr w:type="spellStart"/>
      <w:r w:rsidRPr="00021613">
        <w:rPr>
          <w:rStyle w:val="VerbatimStringTok"/>
          <w:rFonts w:asciiTheme="majorHAnsi" w:hAnsiTheme="majorHAnsi"/>
          <w:color w:val="345A8A" w:themeColor="accent1" w:themeShade="B5"/>
          <w:sz w:val="36"/>
          <w:shd w:val="clear" w:color="auto" w:fill="auto"/>
        </w:rPr>
        <w:t>format_template</w:t>
      </w:r>
      <w:proofErr w:type="spellEnd"/>
    </w:p>
    <w:p w14:paraId="49FE9043" w14:textId="77777777" w:rsidR="002F4C4D" w:rsidRDefault="002F2F91">
      <w:pPr>
        <w:pStyle w:val="Author"/>
      </w:pPr>
      <w:r>
        <w:t>David Zoch</w:t>
      </w:r>
    </w:p>
    <w:p w14:paraId="45F1274B" w14:textId="77777777" w:rsidR="002F4C4D" w:rsidRDefault="002F2F91">
      <w:pPr>
        <w:pStyle w:val="Date"/>
      </w:pPr>
      <w:r>
        <w:t>17 7 2021</w:t>
      </w:r>
    </w:p>
    <w:p w14:paraId="4F7D30A0" w14:textId="77777777" w:rsidR="002F4C4D" w:rsidRDefault="002F2F91" w:rsidP="00534FF5">
      <w:pPr>
        <w:pStyle w:val="Title"/>
      </w:pPr>
      <w:bookmarkStart w:id="0" w:name="r-markdown"/>
      <w:r>
        <w:t>R Markdown</w:t>
      </w:r>
      <w:bookmarkEnd w:id="0"/>
    </w:p>
    <w:p w14:paraId="10BF55CD" w14:textId="77777777" w:rsidR="002F4C4D" w:rsidRDefault="002F2F9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74B4DA0" w14:textId="77777777" w:rsidR="002F4C4D" w:rsidRDefault="002F2F9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EEDB6C9" w14:textId="77777777" w:rsidR="002F4C4D" w:rsidRDefault="002F2F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08A17AF" w14:textId="77777777" w:rsidR="002F4C4D" w:rsidRDefault="002F2F9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CBB662D" w14:textId="77777777" w:rsidR="002F4C4D" w:rsidRDefault="002F2F91">
      <w:pPr>
        <w:pStyle w:val="Heading2"/>
      </w:pPr>
      <w:bookmarkStart w:id="1" w:name="including-plots"/>
      <w:r>
        <w:t>Including Plots</w:t>
      </w:r>
      <w:bookmarkEnd w:id="1"/>
    </w:p>
    <w:p w14:paraId="0C4B7869" w14:textId="77777777" w:rsidR="002F4C4D" w:rsidRDefault="002F2F91">
      <w:pPr>
        <w:pStyle w:val="FirstParagraph"/>
      </w:pPr>
      <w:r>
        <w:t>You can also embed plots, for example:</w:t>
      </w:r>
    </w:p>
    <w:p w14:paraId="7BBEBA77" w14:textId="77777777" w:rsidR="006502EC" w:rsidRDefault="002F2F91" w:rsidP="006502EC">
      <w:pPr>
        <w:pStyle w:val="BodyText"/>
        <w:keepNext/>
      </w:pPr>
      <w:r>
        <w:rPr>
          <w:noProof/>
        </w:rPr>
        <w:drawing>
          <wp:inline distT="0" distB="0" distL="0" distR="0" wp14:anchorId="07E98EA7" wp14:editId="2612456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mat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70021" w14:textId="07D3F5B7" w:rsidR="002F4C4D" w:rsidRDefault="006502EC" w:rsidP="006502EC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b/>
          <w:bCs/>
          <w:noProof/>
        </w:rPr>
        <w:t>Error! No text of specified style in document.</w:t>
      </w:r>
      <w:r>
        <w:fldChar w:fldCharType="end"/>
      </w:r>
      <w:r>
        <w:noBreakHyphen/>
      </w:r>
      <w:fldSimple w:instr=" SEQ Figure \* ARABIC \s 1 ">
        <w:r>
          <w:rPr>
            <w:noProof/>
          </w:rPr>
          <w:t>1</w:t>
        </w:r>
      </w:fldSimple>
    </w:p>
    <w:p w14:paraId="12ACBD5F" w14:textId="77777777" w:rsidR="002F4C4D" w:rsidRDefault="002F2F91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F4C4D" w:rsidSect="00790A10"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BCC43" w14:textId="77777777" w:rsidR="00860CFB" w:rsidRDefault="00860CFB">
      <w:pPr>
        <w:spacing w:after="0"/>
      </w:pPr>
      <w:r>
        <w:separator/>
      </w:r>
    </w:p>
  </w:endnote>
  <w:endnote w:type="continuationSeparator" w:id="0">
    <w:p w14:paraId="245BC0CA" w14:textId="77777777" w:rsidR="00860CFB" w:rsidRDefault="00860C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DBF80" w14:textId="77777777" w:rsidR="00860CFB" w:rsidRDefault="00860CFB">
      <w:r>
        <w:separator/>
      </w:r>
    </w:p>
  </w:footnote>
  <w:footnote w:type="continuationSeparator" w:id="0">
    <w:p w14:paraId="6B083793" w14:textId="77777777" w:rsidR="00860CFB" w:rsidRDefault="00860C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F22C2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861D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2863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42F8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8C97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DA13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0AEFE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34AA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ECF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AAC3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86857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613"/>
    <w:rsid w:val="001428F4"/>
    <w:rsid w:val="001541F9"/>
    <w:rsid w:val="001618BE"/>
    <w:rsid w:val="00214ABB"/>
    <w:rsid w:val="002863B7"/>
    <w:rsid w:val="002F2F91"/>
    <w:rsid w:val="002F4C4D"/>
    <w:rsid w:val="003379FB"/>
    <w:rsid w:val="004619B2"/>
    <w:rsid w:val="004E29B3"/>
    <w:rsid w:val="00527379"/>
    <w:rsid w:val="00534FF5"/>
    <w:rsid w:val="005504B3"/>
    <w:rsid w:val="00590D07"/>
    <w:rsid w:val="006502EC"/>
    <w:rsid w:val="00771EB3"/>
    <w:rsid w:val="00784D58"/>
    <w:rsid w:val="00790A10"/>
    <w:rsid w:val="007C0CA4"/>
    <w:rsid w:val="00835D82"/>
    <w:rsid w:val="008418E5"/>
    <w:rsid w:val="00860CFB"/>
    <w:rsid w:val="008866FB"/>
    <w:rsid w:val="008C7BF9"/>
    <w:rsid w:val="008D6863"/>
    <w:rsid w:val="009178CD"/>
    <w:rsid w:val="00992A96"/>
    <w:rsid w:val="00A049EE"/>
    <w:rsid w:val="00A31F83"/>
    <w:rsid w:val="00A33427"/>
    <w:rsid w:val="00B230F6"/>
    <w:rsid w:val="00B86B75"/>
    <w:rsid w:val="00BC48D5"/>
    <w:rsid w:val="00C36279"/>
    <w:rsid w:val="00C94AA9"/>
    <w:rsid w:val="00C95295"/>
    <w:rsid w:val="00D033FA"/>
    <w:rsid w:val="00D66C7E"/>
    <w:rsid w:val="00E102B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0A57A"/>
  <w15:docId w15:val="{DF4379B9-C1CA-4C45-A456-EF94C2B0E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04B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73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35D8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3379FB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color w:val="1F497D" w:themeColor="text2"/>
      <w:sz w:val="44"/>
      <w:szCs w:val="36"/>
      <w:u w:val="single"/>
    </w:rPr>
  </w:style>
  <w:style w:type="paragraph" w:styleId="Subtitle">
    <w:name w:val="Subtitle"/>
    <w:basedOn w:val="Title"/>
    <w:next w:val="BodyText"/>
    <w:qFormat/>
    <w:pPr>
      <w:spacing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790A10"/>
    <w:pPr>
      <w:keepNext/>
      <w:keepLines/>
      <w:jc w:val="center"/>
    </w:pPr>
    <w:rPr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866FB"/>
    <w:pPr>
      <w:keepNext/>
    </w:pPr>
    <w:rPr>
      <w:b/>
    </w:rPr>
  </w:style>
  <w:style w:type="paragraph" w:customStyle="1" w:styleId="ImageCaption">
    <w:name w:val="Image Caption"/>
    <w:basedOn w:val="Caption"/>
    <w:rsid w:val="008866FB"/>
    <w:rPr>
      <w:b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504B3"/>
    <w:rPr>
      <w:rFonts w:asciiTheme="minorHAnsi" w:hAnsiTheme="minorHAnsi"/>
      <w:b/>
      <w:i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5D82"/>
  </w:style>
  <w:style w:type="character" w:styleId="SmartHyperlink">
    <w:name w:val="Smart Hyperlink"/>
    <w:basedOn w:val="DefaultParagraphFont"/>
    <w:uiPriority w:val="99"/>
    <w:semiHidden/>
    <w:unhideWhenUsed/>
    <w:rsid w:val="005504B3"/>
    <w:rPr>
      <w:b/>
      <w:i/>
      <w:u w:val="dotted"/>
    </w:rPr>
  </w:style>
  <w:style w:type="character" w:styleId="SubtleReference">
    <w:name w:val="Subtle Reference"/>
    <w:basedOn w:val="DefaultParagraphFont"/>
    <w:rsid w:val="005504B3"/>
    <w:rPr>
      <w:rFonts w:asciiTheme="minorHAnsi" w:hAnsiTheme="minorHAnsi"/>
      <w:b/>
      <w:i/>
      <w:smallCaps/>
      <w:color w:val="5A5A5A" w:themeColor="text1" w:themeTint="A5"/>
    </w:rPr>
  </w:style>
  <w:style w:type="paragraph" w:styleId="Signature">
    <w:name w:val="Signature"/>
    <w:basedOn w:val="Normal"/>
    <w:link w:val="SignatureChar"/>
    <w:semiHidden/>
    <w:unhideWhenUsed/>
    <w:rsid w:val="005504B3"/>
    <w:pPr>
      <w:spacing w:after="0"/>
      <w:ind w:left="4252"/>
    </w:pPr>
    <w:rPr>
      <w:b/>
      <w:i/>
    </w:rPr>
  </w:style>
  <w:style w:type="character" w:customStyle="1" w:styleId="SignatureChar">
    <w:name w:val="Signature Char"/>
    <w:basedOn w:val="DefaultParagraphFont"/>
    <w:link w:val="Signature"/>
    <w:semiHidden/>
    <w:rsid w:val="005504B3"/>
    <w:rPr>
      <w:b/>
      <w:i/>
    </w:rPr>
  </w:style>
  <w:style w:type="paragraph" w:styleId="Quote">
    <w:name w:val="Quote"/>
    <w:basedOn w:val="Normal"/>
    <w:next w:val="Normal"/>
    <w:link w:val="QuoteChar"/>
    <w:rsid w:val="005504B3"/>
    <w:pPr>
      <w:spacing w:before="200" w:after="160"/>
      <w:ind w:left="864" w:right="864"/>
      <w:jc w:val="center"/>
    </w:pPr>
    <w:rPr>
      <w:b/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504B3"/>
    <w:rPr>
      <w:b/>
      <w:i/>
      <w:iCs/>
      <w:color w:val="404040" w:themeColor="text1" w:themeTint="BF"/>
    </w:rPr>
  </w:style>
  <w:style w:type="paragraph" w:styleId="NoteHeading">
    <w:name w:val="Note Heading"/>
    <w:basedOn w:val="Normal"/>
    <w:next w:val="Normal"/>
    <w:link w:val="NoteHeadingChar"/>
    <w:rsid w:val="005504B3"/>
    <w:pPr>
      <w:spacing w:after="0"/>
    </w:pPr>
    <w:rPr>
      <w:b/>
      <w:i/>
    </w:rPr>
  </w:style>
  <w:style w:type="character" w:customStyle="1" w:styleId="NoteHeadingChar">
    <w:name w:val="Note Heading Char"/>
    <w:basedOn w:val="DefaultParagraphFont"/>
    <w:link w:val="NoteHeading"/>
    <w:rsid w:val="005504B3"/>
    <w:rPr>
      <w:b/>
      <w:i/>
    </w:rPr>
  </w:style>
  <w:style w:type="character" w:styleId="CommentReference">
    <w:name w:val="annotation reference"/>
    <w:basedOn w:val="DefaultParagraphFont"/>
    <w:semiHidden/>
    <w:unhideWhenUsed/>
    <w:rsid w:val="005504B3"/>
    <w:rPr>
      <w:b/>
      <w:i/>
      <w:sz w:val="16"/>
      <w:szCs w:val="16"/>
    </w:rPr>
  </w:style>
  <w:style w:type="character" w:styleId="EndnoteReference">
    <w:name w:val="endnote reference"/>
    <w:basedOn w:val="DefaultParagraphFont"/>
    <w:semiHidden/>
    <w:unhideWhenUsed/>
    <w:rsid w:val="005504B3"/>
    <w:rPr>
      <w:b/>
      <w:i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1</Words>
  <Characters>895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_template</dc:title>
  <dc:creator>David Zoch</dc:creator>
  <cp:keywords/>
  <cp:lastModifiedBy>David  Zoch</cp:lastModifiedBy>
  <cp:revision>17</cp:revision>
  <dcterms:created xsi:type="dcterms:W3CDTF">2021-07-17T11:48:00Z</dcterms:created>
  <dcterms:modified xsi:type="dcterms:W3CDTF">2021-08-02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7 2021</vt:lpwstr>
  </property>
  <property fmtid="{D5CDD505-2E9C-101B-9397-08002B2CF9AE}" pid="3" name="output">
    <vt:lpwstr>word_document</vt:lpwstr>
  </property>
</Properties>
</file>